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ir-Khan Suiun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ir-K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iun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15 E GregorySt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po.slac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5846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imu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lim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ero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5/201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15</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